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900242ee429108a28ce899dd6f69bbb56d3bcdb"/>
    <w:p>
      <w:pPr>
        <w:pStyle w:val="Heading1"/>
      </w:pPr>
      <w:r>
        <w:t xml:space="preserve">Cover Letter for Military Officer Position in Ghana Accra</w:t>
      </w:r>
    </w:p>
    <w:p>
      <w:pPr>
        <w:pStyle w:val="FirstParagraph"/>
      </w:pPr>
      <w:r>
        <w:rPr>
          <w:bCs/>
          <w:b/>
        </w:rPr>
        <w:t xml:space="preserve">John Doe</w:t>
      </w:r>
      <w:r>
        <w:br/>
      </w:r>
      <w:r>
        <w:t xml:space="preserve">123 Defense Avenue</w:t>
      </w:r>
      <w:r>
        <w:br/>
      </w:r>
      <w:r>
        <w:t xml:space="preserve">Accra, Ghana</w:t>
      </w:r>
      <w:r>
        <w:br/>
      </w:r>
      <w:r>
        <w:t xml:space="preserve">+233 20 1234567 | john.doe@example.com</w:t>
      </w:r>
      <w:r>
        <w:br/>
      </w:r>
      <w:r>
        <w:t xml:space="preserve">Date: [Insert Date]</w:t>
      </w:r>
    </w:p>
    <w:p>
      <w:pPr>
        <w:pStyle w:val="BodyText"/>
      </w:pPr>
      <w:r>
        <w:rPr>
          <w:bCs/>
          <w:b/>
        </w:rPr>
        <w:t xml:space="preserve">To the Recruitment Committee,</w:t>
      </w:r>
      <w:r>
        <w:br/>
      </w:r>
      <w:r>
        <w:t xml:space="preserve">Ministry of Defense,</w:t>
      </w:r>
      <w:r>
        <w:br/>
      </w:r>
      <w:r>
        <w:t xml:space="preserve">Republic of Ghana</w:t>
      </w:r>
      <w:r>
        <w:br/>
      </w:r>
      <w:r>
        <w:t xml:space="preserve">Accra, Ghana</w:t>
      </w:r>
    </w:p>
    <w:p>
      <w:pPr>
        <w:pStyle w:val="BodyText"/>
      </w:pPr>
      <w:r>
        <w:t xml:space="preserve">Dear Members of the Recruitment Committee,</w:t>
      </w:r>
    </w:p>
    <w:p>
      <w:pPr>
        <w:pStyle w:val="BodyText"/>
      </w:pPr>
      <w:r>
        <w:t xml:space="preserve">I am writing to express my enthusiastic interest in the Military Officer position at the Ministry of Defense in Ghana Accra. With a steadfast commitment to national security, a proven track record in military leadership, and a deep respect for Ghana’s rich cultural heritage, I am eager to contribute my expertise and dedication to advancing the mission of the Ghana Armed Forces. This opportunity aligns perfectly with my career goals and passion for service, particularly in the dynamic and strategically significant environment of Accra.</w:t>
      </w:r>
    </w:p>
    <w:bookmarkStart w:id="20" w:name="a-commitment-to-service-and-leadership"/>
    <w:p>
      <w:pPr>
        <w:pStyle w:val="Heading2"/>
      </w:pPr>
      <w:r>
        <w:t xml:space="preserve">A Commitment to Service and Leadership</w:t>
      </w:r>
    </w:p>
    <w:p>
      <w:pPr>
        <w:pStyle w:val="FirstParagraph"/>
      </w:pPr>
      <w:r>
        <w:t xml:space="preserve">As a seasoned military officer with over [X years] of experience in [specific branch or role, e.g., Infantry, Logistics, Intelligence], I have developed a comprehensive understanding of the complexities of modern defense operations. My career has been defined by a dedication to discipline, strategic thinking, and fostering teamwork in high-pressure environments. Whether leading troops in operational missions or coordinating training programs for junior officers, I have consistently prioritized the safety and well-being of my fellow service members and the communities we protect.</w:t>
      </w:r>
    </w:p>
    <w:p>
      <w:pPr>
        <w:pStyle w:val="BodyText"/>
      </w:pPr>
      <w:r>
        <w:t xml:space="preserve">My academic background includes a [degree name, e.g., Bachelor of Science in Military Science] from [University Name], complemented by advanced certifications in [specific areas, e.g., tactical leadership, military logistics, or cybersecurity]. These qualifications have equipped me with the technical and analytical skills necessary to address contemporary challenges in national defense. Furthermore, my hands-on experience in [mention specific duties or projects, e.g., border security operations, disaster response initiatives] has honed my ability to adapt to evolving scenarios while maintaining operational excellence.</w:t>
      </w:r>
    </w:p>
    <w:bookmarkEnd w:id="20"/>
    <w:bookmarkStart w:id="21" w:name="X2dab23205abec1b9b258310101c3a5c18640c18"/>
    <w:p>
      <w:pPr>
        <w:pStyle w:val="Heading2"/>
      </w:pPr>
      <w:r>
        <w:t xml:space="preserve">Understanding the Unique Context of Ghana Accra</w:t>
      </w:r>
    </w:p>
    <w:p>
      <w:pPr>
        <w:pStyle w:val="FirstParagraph"/>
      </w:pPr>
      <w:r>
        <w:t xml:space="preserve">Ghana Accra is not only the political and economic hub of the nation but also a vital center for regional security cooperation. As a Military Officer in this city, I recognize the importance of balancing national defense priorities with community engagement. My previous work in [mention any relevant experience in Ghana or similar contexts] has instilled in me a profound appreciation for the cultural nuances and societal needs of Ghanaian citizens. I am particularly drawn to the opportunity to contribute to Accra’s security landscape, where collaboration with local authorities, international partners, and civilian populations is essential for fostering stability.</w:t>
      </w:r>
    </w:p>
    <w:p>
      <w:pPr>
        <w:pStyle w:val="BodyText"/>
      </w:pPr>
      <w:r>
        <w:t xml:space="preserve">The Ministry of Defense in Ghana Accra plays a pivotal role in safeguarding the nation’s sovereignty and promoting peace across West Africa. I am inspired by the organization’s commitment to innovation and professionalism, as evidenced by its efforts to modernize defense infrastructure and strengthen regional alliances. My goal is to leverage my skills in [specific areas, e.g., strategic planning, intelligence analysis, or military training] to support these objectives and ensure that the Ghana Armed Forces remain at the forefront of global security standards.</w:t>
      </w:r>
    </w:p>
    <w:bookmarkEnd w:id="21"/>
    <w:bookmarkStart w:id="22" w:name="why-i-am-the-right-candidate"/>
    <w:p>
      <w:pPr>
        <w:pStyle w:val="Heading2"/>
      </w:pPr>
      <w:r>
        <w:t xml:space="preserve">Why I Am the Right Candidate</w:t>
      </w:r>
    </w:p>
    <w:p>
      <w:pPr>
        <w:pStyle w:val="FirstParagraph"/>
      </w:pPr>
      <w:r>
        <w:t xml:space="preserve">What sets me apart as a candidate is my unwavering dedication to ethical leadership and service. I have always believed that military excellence is not measured solely by operational success but also by the respect and trust earned from those we serve. In my role as [previous position], I led a team of [X personnel] in [specific project or mission], which resulted in [quantifiable outcome, e.g., enhanced border surveillance capabilities or improved emergency response times]. This experience reinforced my ability to lead under pressure while maintaining a focus on long-term strategic goals.</w:t>
      </w:r>
    </w:p>
    <w:p>
      <w:pPr>
        <w:pStyle w:val="BodyText"/>
      </w:pPr>
      <w:r>
        <w:t xml:space="preserve">Additionally, my fluency in [languages, e.g., English and local Ghanaian languages] and familiarity with the socio-political dynamics of the region enable me to communicate effectively with diverse stakeholders. I am also well-versed in [relevant technologies or systems, e.g., military logistics software or modern surveillance equipment], which I believe can contribute to the efficiency and effectiveness of operations in Accra.</w:t>
      </w:r>
    </w:p>
    <w:bookmarkEnd w:id="22"/>
    <w:bookmarkStart w:id="23" w:name="a-vision-for-the-future"/>
    <w:p>
      <w:pPr>
        <w:pStyle w:val="Heading2"/>
      </w:pPr>
      <w:r>
        <w:t xml:space="preserve">A Vision for the Future</w:t>
      </w:r>
    </w:p>
    <w:p>
      <w:pPr>
        <w:pStyle w:val="FirstParagraph"/>
      </w:pPr>
      <w:r>
        <w:t xml:space="preserve">As a Military Officer in Ghana Accra, I envision myself as a bridge between tradition and innovation. The Ghana Armed Forces have a storied history of resilience and service, and I am eager to honor that legacy while embracing new methodologies to address emerging threats. Whether through cybersecurity initiatives, humanitarian efforts, or training programs for the next generation of officers, I am committed to ensuring that the military remains a pillar of strength for the nation.</w:t>
      </w:r>
    </w:p>
    <w:p>
      <w:pPr>
        <w:pStyle w:val="BodyText"/>
      </w:pPr>
      <w:r>
        <w:t xml:space="preserve">I am particularly interested in contributing to Accra’s role as a regional security hub. By fostering partnerships with neighboring countries and international organizations, we can enhance collective security and promote peace across the continent. My strategic mindset and collaborative approach align perfectly with this vision, and I am confident that my experience will enable me to make meaningful contributions to this mission.</w:t>
      </w:r>
    </w:p>
    <w:bookmarkEnd w:id="23"/>
    <w:bookmarkStart w:id="24" w:name="conclusion"/>
    <w:p>
      <w:pPr>
        <w:pStyle w:val="Heading2"/>
      </w:pPr>
      <w:r>
        <w:t xml:space="preserve">Conclusion</w:t>
      </w:r>
    </w:p>
    <w:p>
      <w:pPr>
        <w:pStyle w:val="FirstParagraph"/>
      </w:pPr>
      <w:r>
        <w:t xml:space="preserve">In conclusion, I am deeply motivated to join the esteemed ranks of the Ghana Armed Forces and serve as a Military Officer in Accra. My background, skills, and passion for defense make me an ideal candidate to uphold the values of discipline, integrity, and service that define this institution. I would be honored to discuss how my qualifications align with the needs of your organization and contribute to its continued success.</w:t>
      </w:r>
    </w:p>
    <w:p>
      <w:pPr>
        <w:pStyle w:val="BodyText"/>
      </w:pPr>
      <w:r>
        <w:t xml:space="preserve">Thank you for considering my application. I look forward to the opportunity to further discuss how I can support the Ministry of Defense in Ghana Accra’s mission to protect and serve our nation.</w:t>
      </w:r>
    </w:p>
    <w:p>
      <w:pPr>
        <w:pStyle w:val="BodyText"/>
      </w:pPr>
      <w:r>
        <w:t xml:space="preserve">Sincerely,</w:t>
      </w:r>
      <w:r>
        <w:br/>
      </w:r>
      <w:r>
        <w:rPr>
          <w:bCs/>
          <w:b/>
        </w:rPr>
        <w:t xml:space="preserve">John Doe</w:t>
      </w:r>
      <w:r>
        <w:br/>
      </w:r>
      <w:r>
        <w:t xml:space="preserve">[Signature, if prin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Ghana Accra</dc:title>
  <dc:creator/>
  <dc:language>en</dc:language>
  <cp:keywords/>
  <dcterms:created xsi:type="dcterms:W3CDTF">2025-12-11T00:25:02Z</dcterms:created>
  <dcterms:modified xsi:type="dcterms:W3CDTF">2025-12-11T00:25:02Z</dcterms:modified>
</cp:coreProperties>
</file>

<file path=docProps/custom.xml><?xml version="1.0" encoding="utf-8"?>
<Properties xmlns="http://schemas.openxmlformats.org/officeDocument/2006/custom-properties" xmlns:vt="http://schemas.openxmlformats.org/officeDocument/2006/docPropsVTypes"/>
</file>